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Pennsylvani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awar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stmorelan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eghen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zern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ck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awfor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umberlan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an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ylki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st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amp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av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uphi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kawann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gomer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squehann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ban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yett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cast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wrenc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ang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k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67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23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27Z</dcterms:created>
  <dcterms:modified xsi:type="dcterms:W3CDTF">2025-06-20T21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